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from part 1 a different color. (Hint: compare what</w:t>
      </w:r>
      <w:r>
        <w:t xml:space="preserve"> </w:t>
      </w:r>
      <w:r>
        <w:rPr>
          <w:rStyle w:val="VerbatimChar"/>
        </w:rPr>
        <w:t xml:space="preserve">col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 </w:t>
      </w:r>
      <w:r>
        <w:t xml:space="preserve">do to histograms).</w:t>
      </w:r>
    </w:p>
    <w:p>
      <w:pPr>
        <w:numPr>
          <w:ilvl w:val="0"/>
          <w:numId w:val="1001"/>
        </w:numPr>
      </w:pPr>
      <w:r>
        <w:t xml:space="preserve">Instead of a log-transformed x-axis, make a square-root transformed x-axis.</w:t>
      </w:r>
    </w:p>
    <w:p>
      <w:pPr>
        <w:numPr>
          <w:ilvl w:val="0"/>
          <w:numId w:val="1001"/>
        </w:numPr>
      </w:pPr>
      <w:r>
        <w:t xml:space="preserve">Doing part 3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Comment SF: This may be too advanced. But if the students already know how to run regression analysis in STATA, they might know this. In STATA, the same as in R the lowest/first level is used as reference level for categorical variables in a regression model as default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race_eth</w:t>
      </w:r>
      <w:r>
        <w:t xml:space="preserve">”</w:t>
      </w:r>
      <w:r>
        <w:t xml:space="preserve">-variable in the NLSY dataset relates to the following level: hispanic (1), black (2), other (3). When loading the data it is a numeric variable. Turn it into a factor variable making sure it is labeled correctly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t xml:space="preserve">“</w:t>
      </w:r>
      <w:r>
        <w:t xml:space="preserve">race_reor</w:t>
      </w:r>
      <w:r>
        <w:t xml:space="preserve">”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would automatically be used as reference level in analyses. Use the count()-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 age_bir). Use case_when() to create the following age categories: teenager (13-19), young adult (20-29), adult (30-52). Make sure it is a correctly labeled factor variable (hint: this can be a two step process).</w:t>
      </w:r>
    </w:p>
    <w:p>
      <w:pPr>
        <w:numPr>
          <w:ilvl w:val="0"/>
          <w:numId w:val="1001"/>
        </w:numPr>
      </w:pPr>
      <w:r>
        <w:t xml:space="preserve">Using the age group factor variable, show the mean age and total number of individuals in each age grou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5T04:01:54Z</dcterms:created>
  <dcterms:modified xsi:type="dcterms:W3CDTF">2023-06-05T04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